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In order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Additionally, these data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ribed here could provide a useful platform to enable the study of nutrient requirements of pathogens in the context of infection or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ultimately by negatively impacting the gut microbiota</w:t>
      </w:r>
      <w:r>
        <w:t xml:space="preserve"> </w:t>
      </w:r>
      <w:r>
        <w:t xml:space="preserve">(</w:t>
      </w:r>
      <w:r>
        <w:rPr>
          <w:b/>
        </w:rPr>
        <w:t xml:space="preserve">???</w:t>
      </w:r>
      <w:r>
        <w:t xml:space="preserve">)</w:t>
      </w:r>
      <w:r>
        <w:t xml:space="preserve">. Concordantly,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4–6)</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5, 7–9)</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0, 11)</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2–14)</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5, 16)</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7, 18)</w:t>
      </w:r>
      <w:r>
        <w:t xml:space="preserve">, with limited work characterizing transcription during colonization of germfree mice</w:t>
      </w:r>
      <w:r>
        <w:t xml:space="preserve"> </w:t>
      </w:r>
      <w:r>
        <w:t xml:space="preserve">(19, 20)</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5, 9)</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Additionally, genome-scale metabolic models have proven useful for accurately determining a given organism's nutritional requirements in different scenarios</w:t>
      </w:r>
      <w:r>
        <w:t xml:space="preserve"> </w:t>
      </w:r>
      <w:r>
        <w:t xml:space="preserve">(21)</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1–23)</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4)</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in order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5)</w:t>
      </w:r>
      <w:r>
        <w:t xml:space="preserve">, it was necessary to pool samples within each treatment group. Moreover, this also required a high degree of sequencing depth per sample in order to yield sufficient quantities of reads that mapped to</w:t>
      </w:r>
      <w:r>
        <w:t xml:space="preserve"> </w:t>
      </w:r>
      <w:r>
        <w:rPr>
          <w:i/>
        </w:rPr>
        <w:t xml:space="preserve">C. difficile</w:t>
      </w:r>
      <w:r>
        <w:t xml:space="preserve"> </w:t>
      </w:r>
      <w:r>
        <w:t xml:space="preserve">str. 630 (4019 genes and putative ORFs; KEGG 2016) with 100% fidelity. Fidelity was also the reason that microarray-based gene expression analysis was not a viable alternative as the amount of background orthologous transcription from other bacterial species would contribute greatly to background non-specific binding and eliminate true</w:t>
      </w:r>
      <w:r>
        <w:t xml:space="preserve"> </w:t>
      </w:r>
      <w:r>
        <w:rPr>
          <w:i/>
        </w:rPr>
        <w:t xml:space="preserve">C. difficile</w:t>
      </w:r>
      <w:r>
        <w:t xml:space="preserve"> </w:t>
      </w:r>
      <w:r>
        <w:t xml:space="preserve">signal. Upon sequencing, 300 million raw paired-end reads were collected per pooled sample with an average of ~167 thousand reads attributed to</w:t>
      </w:r>
      <w:r>
        <w:t xml:space="preserve"> </w:t>
      </w:r>
      <w:r>
        <w:rPr>
          <w:i/>
        </w:rPr>
        <w:t xml:space="preserve">C. dificile</w:t>
      </w:r>
      <w:r>
        <w:t xml:space="preserve"> </w:t>
      </w:r>
      <w:r>
        <w:t xml:space="preserve">following all curation steps. This corresponded to an average of ~42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19, 26)</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27)</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x amount of differentially expressed genes</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Despite the lack of initial signal, many global metabolic controls were differentially expressed between conditions (Fig. S3D) indicating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Fig. 2). We then identified the condition in which each gene was most highly transcribed and adjusted the size of the corresponding point relative to that value.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Apart from this conserved trend, analysis of each category individually strongly differentiated the three conditions from one another.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Along similar lines with related molecules, a number of genes for processing certain monosaccharides through glycolysis, as well as catabolism of the polysaccharides trehalose and cellibios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0)</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Additionally, alpha/beta-galactosidase genes were also overrepresented in clindamycin-treated mice. Together these patterns suggested that polysaccharide fermentation occurred this condition. The Glycolysis-associated category includes genes for not only the steps of glycolysis, but also several genes that mediate entry points of monosaccharides to glycolysis.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validate that our model of</w:t>
      </w:r>
      <w:r>
        <w:t xml:space="preserve"> </w:t>
      </w:r>
      <w:r>
        <w:rPr>
          <w:i/>
        </w:rPr>
        <w:t xml:space="preserve">C. difficile</w:t>
      </w:r>
      <w:r>
        <w:t xml:space="preserve"> </w:t>
      </w:r>
      <w:r>
        <w:t xml:space="preserve">str. 630 as a platform for studying metabolism of this bacteriu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 derived amino sugar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Additionally,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19)</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Interestingly, the resulting groups of metabolites all contained at least one known carbohydrate growth substrate of</w:t>
      </w:r>
      <w:r>
        <w:t xml:space="preserve"> </w:t>
      </w:r>
      <w:r>
        <w:rPr>
          <w:i/>
        </w:rPr>
        <w:t xml:space="preserve">C. difficile</w:t>
      </w:r>
      <w:r>
        <w:t xml:space="preserve"> </w:t>
      </w:r>
      <w:r>
        <w:t xml:space="preserve">(5, 11,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5)</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msumes metabolites indicated by metabolic modeling.</w:t>
      </w:r>
      <w:r>
        <w:t xml:space="preserve"> </w:t>
      </w:r>
      <w:r>
        <w:t xml:space="preserve">In order 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wanted to assess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mo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important shared metabolite (Fig. 4B),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Additionally we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Interestingly,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r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were then interested if the concentrations of important metabolites decreased during</w:t>
      </w:r>
      <w:r>
        <w:t xml:space="preserve"> </w:t>
      </w:r>
      <w:r>
        <w:rPr>
          <w:i/>
        </w:rPr>
        <w:t xml:space="preserve">C. difficile</w:t>
      </w:r>
      <w:r>
        <w:t xml:space="preserve"> </w:t>
      </w:r>
      <w:r>
        <w:t xml:space="preserve">infection compared to mock infection, implying their consumption by the pathogen in the infection conditions they were found to be important.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Finally,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s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novel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w:t>
      </w:r>
      <w:r>
        <w:t xml:space="preserve"> </w:t>
      </w:r>
      <w:r>
        <w:t xml:space="preserve">) median scaled intensity for each metabolite. In this way, larger values indicated those metabolites that decrease in concentration when</w:t>
      </w:r>
      <w:r>
        <w:t xml:space="preserve"> </w:t>
      </w:r>
      <w:r>
        <w:rPr>
          <w:i/>
        </w:rPr>
        <w:t xml:space="preserve">C. difficile</w:t>
      </w:r>
      <w:r>
        <w:t xml:space="preserve"> </w:t>
      </w:r>
      <w:r>
        <w:t xml:space="preserve">colonizes. Additionally this resulted in a single value we could combine with importance scores for each metabolite and perform a linear correlation analysis. Positive correlations would therefore indicate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in order to maximize our ability to validate the predictive capacity of the modeling algorithm (Fig. 6A). This indeed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Also as predicted, those outlier metabolites that were important in their respective condition as well as diminished in the metabolome following infection (12 of 16) were all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Alternatively,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39)</w:t>
      </w:r>
      <w:r>
        <w:t xml:space="preserve">, it may also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However, analysis of outliers revealed that in streptomycin-pretreatment both the host derived aminoglycan N-acetyl-D-glucosamine and L-proline were implicated as most likely to be utilized by</w:t>
      </w:r>
      <w:r>
        <w:t xml:space="preserve"> </w:t>
      </w:r>
      <w:r>
        <w:rPr>
          <w:i/>
        </w:rPr>
        <w:t xml:space="preserve">C. difficile</w:t>
      </w:r>
      <w:r>
        <w:t xml:space="preserve"> </w:t>
      </w:r>
      <w:r>
        <w:t xml:space="preserve">while only L-proline was the only growth substrate outlier in this way in cefoperazone-pretreated mice. Inversely, both clindamycin-pretreatment (Fig. 6D) ex-GF mice (Fig. 6E) demonstrated a significant correlation between importance scores and (</w:t>
      </w:r>
      <w:r>
        <w:t xml:space="preserve"> </w:t>
      </w:r>
      <w:r>
        <w:t xml:space="preserve">) median scaled intensity (</w:t>
      </w:r>
      <w:r>
        <w:rPr>
          <w:i/>
        </w:rPr>
        <w:t xml:space="preserve">P</w:t>
      </w:r>
      <w:r>
        <w:t xml:space="preserve"> </w:t>
      </w:r>
      <w:r>
        <w:t xml:space="preserve">= 0.008 &amp; 0.003). Although clindamycin-pretreatment was associated with the most outlier metabolites, both groups also shared a similar trends of select carbohydrates and primarily metabolites involved in Stickland fermentation being being important and decreased in infected conditions. In fact across all groups proline was found to be both highly important and decreased in concentration after infection.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e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ly decreased when groups of bacteria with the capacity to cleave it from mucus were either diminished or absent entirely</w:t>
      </w:r>
      <w:r>
        <w:t xml:space="preserve"> </w:t>
      </w:r>
      <w:r>
        <w:t xml:space="preserve">(42)</w:t>
      </w:r>
      <w:r>
        <w:t xml:space="preserve">. Moreover,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ative for these desire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in order to evaluate how necessary proline is for growth</w:t>
      </w:r>
      <w:r>
        <w:t xml:space="preserve"> </w:t>
      </w:r>
      <w:r>
        <w:t xml:space="preserve">(43)</w:t>
      </w:r>
      <w:r>
        <w:t xml:space="preserve">. However,</w:t>
      </w:r>
      <w:r>
        <w:t xml:space="preserve"> </w:t>
      </w:r>
      <w:r>
        <w:rPr>
          <w:i/>
        </w:rPr>
        <w:t xml:space="preserve">C. difficile</w:t>
      </w:r>
      <w:r>
        <w:t xml:space="preserve"> </w:t>
      </w:r>
      <w:r>
        <w:t xml:space="preserve">was able to grow without defect. This was due to the hydroxyproline, a non-proteinogenic amino acid, can replace proline in Stickland fermentation and circumvents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5)</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Dotted lines denote the limit of detection for both assays (LOD). Undetectable points are shown just below the LOD for clarity, however statistics were calculated using the LOD. Significant differences found using Wilcoxon rank-sum test with the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median rarified abundances of transcripts for all</w:t>
      </w:r>
      <w:r>
        <w:t xml:space="preserve"> </w:t>
      </w:r>
      <w:r>
        <w:rPr>
          <w:i/>
        </w:rPr>
        <w:t xml:space="preserve">C. difficile</w:t>
      </w:r>
      <w:r>
        <w:t xml:space="preserve"> </w:t>
      </w:r>
      <w:r>
        <w:t xml:space="preserve">str. 630 genes across the three colonized antibiotic-treated condition s (gray points).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Genes included in each group with normalized transcript abundances can be found in Table S1, and refer to Fig. S3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aerage transcription of reactions consuming a metabolite, (II) ava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combined metabolome (n = 9 per group) and importance scores from transcriptomics for each metabolite with outlier metabolites also labeled.</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Correlations and outliers were recalculated for each individual condition as follows:</w:t>
      </w:r>
      <w:r>
        <w:t xml:space="preserve"> </w:t>
      </w:r>
      <w:r>
        <w:rPr>
          <w:b/>
        </w:rPr>
        <w:t xml:space="preserve">(B)</w:t>
      </w:r>
      <w:r>
        <w:t xml:space="preserve"> </w:t>
      </w:r>
      <w:r>
        <w:t xml:space="preserve">Streptomycin-pretreatment,</w:t>
      </w:r>
      <w:r>
        <w:t xml:space="preserve"> </w:t>
      </w:r>
      <w:r>
        <w:rPr>
          <w:b/>
        </w:rPr>
        <w:t xml:space="preserve">(C)</w:t>
      </w:r>
      <w:r>
        <w:t xml:space="preserve"> </w:t>
      </w:r>
      <w:r>
        <w:t xml:space="preserve">Cefoperazone-pretreatment,</w:t>
      </w:r>
      <w:r>
        <w:t xml:space="preserve"> </w:t>
      </w:r>
      <w:r>
        <w:rPr>
          <w:b/>
        </w:rPr>
        <w:t xml:space="preserve">(D)</w:t>
      </w:r>
      <w:r>
        <w:t xml:space="preserve"> </w:t>
      </w:r>
      <w:r>
        <w:t xml:space="preserve">Clindamycin-pretreatment (</w:t>
      </w:r>
      <w:r>
        <w:rPr>
          <w:i/>
        </w:rPr>
        <w:t xml:space="preserve">P</w:t>
      </w:r>
      <w:r>
        <w:t xml:space="preserve"> </w:t>
      </w:r>
      <w:r>
        <w:t xml:space="preserve">&lt; 0.05),</w:t>
      </w:r>
      <w:r>
        <w:t xml:space="preserve"> </w:t>
      </w:r>
      <w:r>
        <w:rPr>
          <w:b/>
        </w:rPr>
        <w:t xml:space="preserve">(E)</w:t>
      </w:r>
      <w:r>
        <w:t xml:space="preserve"> </w:t>
      </w:r>
      <w:r>
        <w:t xml:space="preserve">and ex-GF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in order to demonstrate consistent measurements in multiple levels of data, and further support our approach to pooled transcriptomic sequncing.</w:t>
      </w:r>
      <w:r>
        <w:t xml:space="preserve"> </w:t>
      </w:r>
      <w:r>
        <w:rPr>
          <w:b/>
        </w:rPr>
        <w:t xml:space="preserve">(A)</w:t>
      </w:r>
      <w:r>
        <w:t xml:space="preserve"> </w:t>
      </w:r>
      <w:r>
        <w:t xml:space="preserve">OTU abundances from 16S rRNA gene sequencing, sample variances for each OTU were calculated individually prior to su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5.</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6.</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7.</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8.</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9.</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0.</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1.</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2.</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3.</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4.</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5.</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6.</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7.</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8.</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1.</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2.</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3.</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4.</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5.</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93a93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5T18:28:19Z</dcterms:created>
  <dcterms:modified xsi:type="dcterms:W3CDTF">2017-03-15T18:28:19Z</dcterms:modified>
</cp:coreProperties>
</file>